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8E64A6" w:rsidRPr="008E64A6" w:rsidRDefault="008E64A6" w:rsidP="008E64A6">
      <w:r w:rsidRPr="008E64A6">
        <w:t>I read the revised manuscript. In my opinion, the revised manuscript is accepted for publication in the Journal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B521F" w:rsidRPr="009D1E88" w:rsidRDefault="009B521F" w:rsidP="009344FF">
      <w:bookmarkStart w:id="0" w:name="_GoBack"/>
      <w:proofErr w:type="spellStart"/>
      <w:r w:rsidRPr="009D1E88">
        <w:t>Dr.</w:t>
      </w:r>
      <w:proofErr w:type="spellEnd"/>
      <w:r w:rsidRPr="009D1E88">
        <w:t xml:space="preserve"> </w:t>
      </w:r>
      <w:proofErr w:type="spellStart"/>
      <w:r w:rsidRPr="009D1E88">
        <w:t>Farzaneh</w:t>
      </w:r>
      <w:proofErr w:type="spellEnd"/>
      <w:r w:rsidRPr="009D1E88">
        <w:t xml:space="preserve"> </w:t>
      </w:r>
      <w:proofErr w:type="spellStart"/>
      <w:r w:rsidRPr="009D1E88">
        <w:t>Mohamadpour</w:t>
      </w:r>
      <w:proofErr w:type="spellEnd"/>
      <w:r w:rsidRPr="009D1E88">
        <w:t xml:space="preserve">, University of </w:t>
      </w:r>
      <w:proofErr w:type="spellStart"/>
      <w:r w:rsidRPr="009D1E88">
        <w:t>Sistan</w:t>
      </w:r>
      <w:proofErr w:type="spellEnd"/>
      <w:r w:rsidRPr="009D1E88">
        <w:t xml:space="preserve"> and </w:t>
      </w:r>
      <w:proofErr w:type="spellStart"/>
      <w:r w:rsidRPr="009D1E88">
        <w:t>Baluchestan</w:t>
      </w:r>
      <w:proofErr w:type="spellEnd"/>
      <w:r w:rsidRPr="009D1E88">
        <w:t>, Iran</w:t>
      </w:r>
      <w:bookmarkEnd w:id="0"/>
    </w:p>
    <w:sectPr w:rsidR="009B521F" w:rsidRPr="009D1E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1NDAytDQzNTG0MDNW0lEKTi0uzszPAykwrAUAOJgM8CwAAAA="/>
  </w:docVars>
  <w:rsids>
    <w:rsidRoot w:val="00A72896"/>
    <w:rsid w:val="002C0B2C"/>
    <w:rsid w:val="008E64A6"/>
    <w:rsid w:val="009344FF"/>
    <w:rsid w:val="009B521F"/>
    <w:rsid w:val="009D1E88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6978C"/>
  <w15:docId w15:val="{25DCBC4A-4E97-404B-AE5C-3DE043D71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635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24T13:18:00Z</dcterms:modified>
</cp:coreProperties>
</file>